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Los</w:t>
      </w:r>
      <w:r>
        <w:t xml:space="preserve"> </w:t>
      </w:r>
      <w:r>
        <w:t xml:space="preserve">Angeles</w:t>
      </w:r>
    </w:p>
    <w:bookmarkStart w:id="21" w:name="internship-application-letter"/>
    <w:p>
      <w:pPr>
        <w:pStyle w:val="Heading1"/>
      </w:pPr>
      <w:r>
        <w:t xml:space="preserve">Internship Application Letter</w:t>
      </w:r>
    </w:p>
    <w:bookmarkStart w:id="20" w:name="psychiatry-residency-intern-position"/>
    <w:p>
      <w:pPr>
        <w:pStyle w:val="Heading2"/>
      </w:pPr>
      <w:r>
        <w:t xml:space="preserve">Psychiatry Residency Intern Position</w:t>
      </w:r>
    </w:p>
    <w:p>
      <w:pPr>
        <w:pStyle w:val="FirstParagraph"/>
      </w:pPr>
      <w:r>
        <w:t xml:space="preserve">Submitted to [Hospital/Institution Name] Psychiatry Department</w:t>
      </w:r>
      <w:r>
        <w:br/>
      </w:r>
      <w:r>
        <w:t xml:space="preserve">Los Angeles, California • United States</w:t>
      </w:r>
    </w:p>
    <w:bookmarkEnd w:id="20"/>
    <w:bookmarkEnd w:id="21"/>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Your Email Address] | [Your Phone Number] | [LinkedIn/Portfolio URL]</w:t>
      </w:r>
    </w:p>
    <w:p>
      <w:pPr>
        <w:pStyle w:val="BodyText"/>
      </w:pPr>
      <w:r>
        <w:t xml:space="preserve">Date: October 26, 2023</w:t>
      </w:r>
    </w:p>
    <w:p>
      <w:pPr>
        <w:pStyle w:val="BodyText"/>
      </w:pPr>
      <w:r>
        <w:t xml:space="preserve">Hiring Committee</w:t>
      </w:r>
      <w:r>
        <w:br/>
      </w:r>
      <w:r>
        <w:t xml:space="preserve">[Hospital/Institution Name]</w:t>
      </w:r>
      <w:r>
        <w:br/>
      </w:r>
      <w:r>
        <w:t xml:space="preserve">[Hospital Address]</w:t>
      </w:r>
      <w:r>
        <w:br/>
      </w:r>
      <w:r>
        <w:t xml:space="preserve">Los Angeles, CA [ZIP Code]</w:t>
      </w:r>
    </w:p>
    <w:bookmarkStart w:id="22" w:name="Xbe9f0467fe0d5f99a5c9eba1165ecdd0e19b6c3"/>
    <w:p>
      <w:pPr>
        <w:pStyle w:val="Heading3"/>
      </w:pPr>
      <w:r>
        <w:t xml:space="preserve">Dear Members of the Psychiatry Hiring Committee,</w:t>
      </w:r>
    </w:p>
    <w:bookmarkEnd w:id="22"/>
    <w:p>
      <w:pPr>
        <w:pStyle w:val="FirstParagraph"/>
      </w:pPr>
      <w:r>
        <w:t xml:space="preserve">It is with profound enthusiasm and deep respect for the critical mission of mental healthcare in our communities that I submit my application for the Psychiatry Residency Intern position at [Hospital/Institution Name] in Los Angeles, California. As a dedicated medical professional committed to advancing psychiatric care within the United States, I have long admired how your institution exemplifies excellence in treating diverse populations across Los Angeles County—a region where mental health needs intersect with extraordinary cultural richness and socioeconomic complexity.</w:t>
      </w:r>
    </w:p>
    <w:p>
      <w:pPr>
        <w:pStyle w:val="BodyText"/>
      </w:pPr>
      <w:r>
        <w:t xml:space="preserve">My journey toward becoming a Psychiatrist began during my undergraduate studies at [Your University], where I volunteered with the Los Angeles County Department of Mental Health’s mobile crisis response team. Witnessing firsthand the profound impact of accessible, culturally competent care in neighborhoods like South Central LA and Boyle Heights ignited my passion for this field. In these communities, I observed how trauma, systemic inequities, and language barriers often compound mental health crises—challenges that demand not only clinical expertise but also deep cultural humility. This experience solidified my commitment to pursue an Internship Application Letter that reflects both scientific rigor and humanistic care, particularly within the dynamic landscape of the United States Los Angeles metropolitan area.</w:t>
      </w:r>
    </w:p>
    <w:p>
      <w:pPr>
        <w:pStyle w:val="BodyText"/>
      </w:pPr>
      <w:r>
        <w:t xml:space="preserve">During medical school at [Medical School Name], I immersed myself in psychiatric training through rotations at UCLA Medical Center and Harbor-UCLA Medical Center. I collaborated with multidisciplinary teams managing complex cases—from severe mood disorders in immigrant populations to substance use disorders among adolescents in underserved East LA communities. My research on "Culturally Tailored Interventions for Latino Adolescents with Depression," published in the</w:t>
      </w:r>
      <w:r>
        <w:t xml:space="preserve"> </w:t>
      </w:r>
      <w:r>
        <w:rPr>
          <w:iCs/>
          <w:i/>
        </w:rPr>
        <w:t xml:space="preserve">Journal of American Psychiatric Association</w:t>
      </w:r>
      <w:r>
        <w:t xml:space="preserve">, underscored how effective psychiatric care must integrate sociocultural context. This work resonated deeply with Los Angeles’ demographic reality, where over 50% of residents identify as Hispanic/Latino or Asian American. I am eager to bring this perspective to your residency program, which is renowned for its community-focused outreach initiatives addressing mental health disparities across the United States.</w:t>
      </w:r>
    </w:p>
    <w:p>
      <w:pPr>
        <w:pStyle w:val="BodyText"/>
      </w:pPr>
      <w:r>
        <w:t xml:space="preserve">What particularly draws me to [Hospital/Institution Name] is your innovative work with the Los Angeles County Behavioral Health Services’ integrated care model. Your partnership with local clinics like East Los Angeles Community Hospital exemplifies how psychiatry can be woven into primary care settings—addressing the urgent need for accessible mental healthcare in a city where over 1 million residents lack consistent psychiatric support. I am eager to contribute my skills in evidence-based psychotherapy (including CBT and DBT) and psychopharmacology during my Internship Application Letter period, while learning from your team’s leadership in trauma-informed care for high-risk populations. Having shadowed Dr. [Name] at your facility during a clinical elective, I was impressed by how seamlessly your program balances academic excellence with compassionate patient engagement—a philosophy I have since championed in my own clinical practice.</w:t>
      </w:r>
    </w:p>
    <w:bookmarkStart w:id="23" w:name="why-los-angeles-why-psychiatry"/>
    <w:p>
      <w:pPr>
        <w:pStyle w:val="Heading3"/>
      </w:pPr>
      <w:r>
        <w:t xml:space="preserve">Why Los Angeles? Why Psychiatry?</w:t>
      </w:r>
    </w:p>
    <w:p>
      <w:pPr>
        <w:pStyle w:val="FirstParagraph"/>
      </w:pPr>
      <w:r>
        <w:t xml:space="preserve">Los Angeles is not merely a geographic location in my career trajectory—it is the vibrant, challenging, and essential stage for modern psychiatry in the United States. The city’s unparalleled diversity demands psychiatric training that transcends textbook knowledge. As a future Psychiatrist serving within Los Angeles County, I am prepared to address the unique intersections of mental health with immigration stressors, housing insecurity (particularly acute in areas like Skid Row), and digital divides affecting telehealth access. My fluency in Spanish and training in linguistically appropriate care ensure I can bridge communication gaps for the 2.5 million Spanish-speaking residents who face significant barriers to treatment—a reality that underscores why a Psychiatrist’s role in Los Angeles extends beyond clinical settings into community advocacy.</w:t>
      </w:r>
    </w:p>
    <w:p>
      <w:pPr>
        <w:pStyle w:val="BodyText"/>
      </w:pPr>
      <w:r>
        <w:t xml:space="preserve">Moreover, the urgency of mental healthcare in Los Angeles has never been greater. With rising rates of anxiety and depression post-pandemic, coupled with the state’s historic underfunding of behavioral health services, there is a critical need for clinicians who understand both the science and the humanity behind psychiatric care. My volunteer work with [Organization Name], providing crisis counseling to unhoused youth in Hollywood, taught me that effective treatment requires listening to stories as much as diagnosing symptoms. I am committed to embodying this principle through my Internship Application Letter journey at your esteemed institution.</w:t>
      </w:r>
    </w:p>
    <w:bookmarkEnd w:id="23"/>
    <w:bookmarkStart w:id="24" w:name="my-commitment-to-your-program"/>
    <w:p>
      <w:pPr>
        <w:pStyle w:val="Heading3"/>
      </w:pPr>
      <w:r>
        <w:t xml:space="preserve">My Commitment to Your Program</w:t>
      </w:r>
    </w:p>
    <w:p>
      <w:pPr>
        <w:pStyle w:val="FirstParagraph"/>
      </w:pPr>
      <w:r>
        <w:t xml:space="preserve">I am confident that my background aligns seamlessly with your residency program’s goals. My clinical rotations equipped me with hands-on experience in psychiatric assessments, emergency stabilization, and collaborative care planning. Additionally, I co-led a student group at [University] focused on destigmatizing mental health in Black and Brown communities—a project that directly supports your hospital’s mission of equity-focused care. I am eager to contribute to initiatives like the "Mental Health First Aid" program serving LA Unified School District students, where culturally responsive education can prevent crises before they escalate.</w:t>
      </w:r>
    </w:p>
    <w:p>
      <w:pPr>
        <w:pStyle w:val="BodyText"/>
      </w:pPr>
      <w:r>
        <w:t xml:space="preserve">As a candidate for this Psychiatrist Internship in Los Angeles, I offer not only technical proficiency but also unwavering empathy and a commitment to lifelong learning. I recognize that psychiatry is both an art and a science—and in the United States, especially within Los Angeles’s mosaic of cultures, it requires constant adaptation. Your program’s emphasis on mentorship under leaders like Dr. [Name], who pioneers trauma recovery programs for refugees in Long Beach, reflects the kind of transformative training I seek.</w:t>
      </w:r>
    </w:p>
    <w:bookmarkEnd w:id="24"/>
    <w:p>
      <w:pPr>
        <w:pStyle w:val="BodyText"/>
      </w:pPr>
      <w:r>
        <w:t xml:space="preserve">Thank you for considering my application as a dedicated future Psychiatrist ready to serve the people of Los Angeles. I have attached my CV, which details additional clinical experiences and academic achievements. I welcome the opportunity to discuss how my skills in patient-centered care, cultural responsiveness, and psychiatric diagnosis can support [Hospital/Institution Name]’s vital work within United States Los Angeles communities. Please feel free to contact me at your convenience via email or phone.</w:t>
      </w:r>
    </w:p>
    <w:p>
      <w:pPr>
        <w:pStyle w:val="BodyText"/>
      </w:pPr>
      <w:r>
        <w:t xml:space="preserve">With profound respect for the mission you embody,</w:t>
      </w:r>
    </w:p>
    <w:p>
      <w:pPr>
        <w:pStyle w:val="BodyText"/>
      </w:pPr>
      <w:r>
        <w:t xml:space="preserve">[Your Full Name]</w:t>
      </w:r>
    </w:p>
    <w:p>
      <w:pPr>
        <w:pStyle w:val="BodyText"/>
      </w:pPr>
      <w:r>
        <w:t xml:space="preserve">[Your Medical School and Graduation Year]</w:t>
      </w:r>
    </w:p>
    <w:p>
      <w:pPr>
        <w:pStyle w:val="BodyText"/>
      </w:pPr>
      <w:r>
        <w:t xml:space="preserve">This Internship Application Letter was crafted to reflect the unique demands of psychiatric training in Los Angeles, California—a city where cultural diversity, systemic challenges, and compassionate care converge to shape the future of mental healthcare in the United St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Los Angeles</dc:title>
  <dc:creator/>
  <dc:language>en</dc:language>
  <cp:keywords/>
  <dcterms:created xsi:type="dcterms:W3CDTF">2025-12-10T09:14:43Z</dcterms:created>
  <dcterms:modified xsi:type="dcterms:W3CDTF">2025-12-10T09:14:43Z</dcterms:modified>
</cp:coreProperties>
</file>

<file path=docProps/custom.xml><?xml version="1.0" encoding="utf-8"?>
<Properties xmlns="http://schemas.openxmlformats.org/officeDocument/2006/custom-properties" xmlns:vt="http://schemas.openxmlformats.org/officeDocument/2006/docPropsVTypes"/>
</file>